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175E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3A3B0A3" w14:textId="336E6E5B" w:rsidR="002258C5" w:rsidRPr="00226415" w:rsidRDefault="00E40892" w:rsidP="00226415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034B24">
        <w:rPr>
          <w:rFonts w:cs="Arial"/>
          <w:sz w:val="20"/>
        </w:rPr>
        <w:t>DQ low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E72141">
        <w:rPr>
          <w:rFonts w:cs="Arial"/>
          <w:sz w:val="20"/>
        </w:rPr>
        <w:t>2S4</w:t>
      </w:r>
      <w:r>
        <w:rPr>
          <w:rFonts w:cs="Arial"/>
          <w:sz w:val="20"/>
        </w:rPr>
        <w:tab/>
      </w:r>
      <w:r w:rsidR="00BD04A7">
        <w:rPr>
          <w:rFonts w:cs="Arial"/>
          <w:sz w:val="20"/>
        </w:rPr>
        <w:t xml:space="preserve">Expiry Date: </w:t>
      </w:r>
      <w:r w:rsidR="00E05DEF" w:rsidRPr="00703B29">
        <w:rPr>
          <w:rFonts w:cs="Arial"/>
          <w:sz w:val="20"/>
        </w:rPr>
        <w:t>20</w:t>
      </w:r>
      <w:r w:rsidR="00751E55">
        <w:rPr>
          <w:rFonts w:cs="Arial"/>
          <w:sz w:val="20"/>
        </w:rPr>
        <w:t>2</w:t>
      </w:r>
      <w:r w:rsidR="00E72141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E72141">
        <w:rPr>
          <w:rFonts w:cs="Arial"/>
          <w:sz w:val="20"/>
        </w:rPr>
        <w:t>06</w:t>
      </w:r>
      <w:r w:rsidR="00260338" w:rsidRPr="00703B29">
        <w:rPr>
          <w:rFonts w:cs="Arial"/>
          <w:sz w:val="20"/>
        </w:rPr>
        <w:t>-01</w:t>
      </w:r>
    </w:p>
    <w:p w14:paraId="49BC5254" w14:textId="0B440047" w:rsidR="00BD04A7" w:rsidRPr="002D1609" w:rsidRDefault="00226415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2D1609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  <w:r w:rsidRPr="002D1609">
        <w:rPr>
          <w:rFonts w:cs="Arial"/>
          <w:sz w:val="20"/>
          <w:lang w:val="es-ES"/>
        </w:rPr>
        <w:t>(</w:t>
      </w:r>
      <w:r w:rsidRPr="002D1609">
        <w:rPr>
          <w:sz w:val="20"/>
          <w:lang w:val="es-ES"/>
        </w:rPr>
        <w:t>101.201-48</w:t>
      </w:r>
      <w:r w:rsidRPr="002D1609">
        <w:rPr>
          <w:rFonts w:cs="Arial"/>
          <w:sz w:val="20"/>
          <w:lang w:val="es-ES"/>
        </w:rPr>
        <w:t xml:space="preserve">/12- 48u/12u)            </w:t>
      </w:r>
    </w:p>
    <w:p w14:paraId="58AF36AF" w14:textId="77777777" w:rsidR="00AF1C2B" w:rsidRPr="002D1609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2D1609">
        <w:rPr>
          <w:rFonts w:cs="Arial"/>
          <w:b w:val="0"/>
          <w:sz w:val="18"/>
          <w:szCs w:val="18"/>
          <w:lang w:val="es-ES"/>
        </w:rPr>
        <w:t>Name:___________________</w:t>
      </w:r>
      <w:r w:rsidRPr="002D1609">
        <w:rPr>
          <w:rFonts w:cs="Arial"/>
          <w:b w:val="0"/>
          <w:sz w:val="18"/>
          <w:szCs w:val="18"/>
          <w:lang w:val="es-ES"/>
        </w:rPr>
        <w:tab/>
      </w:r>
    </w:p>
    <w:p w14:paraId="54D1AD11" w14:textId="77777777" w:rsidR="00AF1C2B" w:rsidRPr="002D1609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r w:rsidRPr="002D1609">
        <w:rPr>
          <w:rFonts w:cs="Arial"/>
          <w:b w:val="0"/>
          <w:sz w:val="18"/>
          <w:szCs w:val="18"/>
          <w:lang w:val="es-ES"/>
        </w:rPr>
        <w:t>Sample ID:_______________</w:t>
      </w:r>
      <w:r w:rsidRPr="002D1609">
        <w:rPr>
          <w:rFonts w:cs="Arial"/>
          <w:b w:val="0"/>
          <w:sz w:val="18"/>
          <w:szCs w:val="18"/>
          <w:lang w:val="es-ES"/>
        </w:rPr>
        <w:tab/>
      </w:r>
    </w:p>
    <w:p w14:paraId="0AE948AF" w14:textId="77777777" w:rsidR="00AF1C2B" w:rsidRPr="001C202F" w:rsidRDefault="00AF1C2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.(ng/ul):_________</w:t>
      </w:r>
      <w:r w:rsidR="001D01B1">
        <w:rPr>
          <w:rFonts w:cs="Arial"/>
          <w:b w:val="0"/>
          <w:sz w:val="18"/>
          <w:szCs w:val="18"/>
        </w:rPr>
        <w:tab/>
      </w:r>
    </w:p>
    <w:p w14:paraId="32961D71" w14:textId="77777777" w:rsidR="00BD04A7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F456E9" w14:textId="77777777" w:rsidR="00BD04A7" w:rsidRPr="001C202F" w:rsidRDefault="00184F4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1D01B1">
        <w:rPr>
          <w:rFonts w:cs="Arial"/>
          <w:b w:val="0"/>
          <w:sz w:val="18"/>
          <w:szCs w:val="18"/>
        </w:rPr>
        <w:t>_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0FB700D7" w14:textId="77777777" w:rsidR="00BD04A7" w:rsidRPr="00D34BFC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1D01B1">
        <w:rPr>
          <w:rFonts w:cs="Arial"/>
          <w:b w:val="0"/>
          <w:sz w:val="18"/>
          <w:szCs w:val="18"/>
        </w:rPr>
        <w:t>_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7AA7E39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D1F2A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25643A3" w14:textId="77777777" w:rsidR="00AF1C2B" w:rsidRPr="001C202F" w:rsidRDefault="001D01B1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_</w:t>
      </w:r>
    </w:p>
    <w:p w14:paraId="326D97B0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3160FBC0" w14:textId="77777777" w:rsidR="00F379A2" w:rsidRPr="00313A7E" w:rsidRDefault="00F379A2" w:rsidP="00F379A2">
      <w:pPr>
        <w:pStyle w:val="Rubrik"/>
        <w:jc w:val="both"/>
        <w:rPr>
          <w:i/>
          <w:sz w:val="18"/>
          <w:szCs w:val="18"/>
        </w:rPr>
      </w:pPr>
      <w:r w:rsidRPr="00313A7E">
        <w:rPr>
          <w:i/>
          <w:sz w:val="18"/>
          <w:szCs w:val="18"/>
        </w:rPr>
        <w:t>Interpretation:___________                          Failed lanes</w:t>
      </w:r>
      <w:r w:rsidRPr="00313A7E">
        <w:rPr>
          <w:sz w:val="18"/>
          <w:szCs w:val="18"/>
        </w:rPr>
        <w:t>: ____________</w:t>
      </w:r>
      <w:r w:rsidRPr="00313A7E">
        <w:rPr>
          <w:i/>
          <w:sz w:val="18"/>
          <w:szCs w:val="18"/>
        </w:rPr>
        <w:t xml:space="preserve">                         Comments:________________</w:t>
      </w:r>
      <w:r w:rsidRPr="00313A7E">
        <w:rPr>
          <w:i/>
          <w:sz w:val="18"/>
          <w:szCs w:val="18"/>
          <w:u w:val="single"/>
        </w:rPr>
        <w:t xml:space="preserve">       </w:t>
      </w:r>
    </w:p>
    <w:p w14:paraId="70A6D328" w14:textId="77777777" w:rsidR="00F379A2" w:rsidRDefault="00F379A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AFFA0A3" w14:textId="77777777" w:rsidR="00F379A2" w:rsidRDefault="00F379A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BC277D6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E9B745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E7C38C9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CCC5C5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70065B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379A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54B79C6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5B8B554E" w14:textId="72D42FB4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B5469E8" w14:textId="26409D7D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584026" w:rsidRPr="00584026">
        <w:rPr>
          <w:noProof/>
        </w:rPr>
        <w:drawing>
          <wp:anchor distT="0" distB="0" distL="114300" distR="114300" simplePos="0" relativeHeight="251675136" behindDoc="0" locked="0" layoutInCell="1" allowOverlap="1" wp14:anchorId="68216E8B" wp14:editId="01674F7C">
            <wp:simplePos x="0" y="0"/>
            <wp:positionH relativeFrom="column">
              <wp:posOffset>60960</wp:posOffset>
            </wp:positionH>
            <wp:positionV relativeFrom="paragraph">
              <wp:posOffset>-2540</wp:posOffset>
            </wp:positionV>
            <wp:extent cx="5277600" cy="16272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600" cy="16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6F9138" w14:textId="77777777" w:rsidR="00946554" w:rsidRDefault="009465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22E411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942808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AD09C2A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003C841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264D04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4655F68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009E129" w14:textId="77777777" w:rsidR="00F379A2" w:rsidRDefault="00F379A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0FCD90" w14:textId="77777777" w:rsidR="00E46818" w:rsidRDefault="00E4681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74E0E30" w14:textId="7360EBEF" w:rsidR="00E46818" w:rsidRDefault="00E4681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483040" w14:textId="0F214783" w:rsidR="00584026" w:rsidRDefault="0058402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AC11AC0" w14:textId="2D2BE708" w:rsidR="00584026" w:rsidRDefault="0058402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84AE8FD" w14:textId="77777777" w:rsidR="00584026" w:rsidRDefault="0058402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8833175" w14:textId="77777777" w:rsidR="00184F4B" w:rsidRDefault="00184F4B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634D31A" w14:textId="1A2FD4EB" w:rsidR="00A07CFE" w:rsidRPr="00A07CFE" w:rsidRDefault="00F87607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A07CF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C0D5689" w14:textId="264ED1B1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F87607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5C0209EC" w14:textId="1FA617E4" w:rsidR="006479D6" w:rsidRDefault="002950E9" w:rsidP="00DF568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F87607"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</w:t>
      </w:r>
      <w:r w:rsidR="00DF568F">
        <w:rPr>
          <w:rFonts w:ascii="Arial" w:hAnsi="Arial" w:cs="Arial"/>
          <w:spacing w:val="-2"/>
          <w:sz w:val="16"/>
          <w:szCs w:val="16"/>
        </w:rPr>
        <w:t>e</w:t>
      </w:r>
    </w:p>
    <w:p w14:paraId="1A8D33E0" w14:textId="77777777" w:rsidR="00DF568F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01A02D71" w14:textId="160693DA" w:rsidR="00DF568F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78FC0BC8" w14:textId="77777777" w:rsidR="00DF568F" w:rsidRDefault="00DF568F" w:rsidP="00DF568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85CFFA6" w14:textId="77777777" w:rsidR="00DF568F" w:rsidRDefault="00DF568F" w:rsidP="00DF568F">
      <w:pPr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2C882C3" w14:textId="77777777" w:rsidR="00DF568F" w:rsidRDefault="00DF568F" w:rsidP="00DF568F">
      <w:pPr>
        <w:suppressAutoHyphens/>
        <w:ind w:right="708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14D2545" w14:textId="77777777" w:rsidR="00DF568F" w:rsidRPr="00F65F4B" w:rsidRDefault="00DF568F" w:rsidP="00DF568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rPr>
          <w:sz w:val="18"/>
          <w:szCs w:val="18"/>
        </w:rPr>
      </w:pPr>
    </w:p>
    <w:p w14:paraId="42A2FEA2" w14:textId="598C6D46" w:rsidR="00226415" w:rsidRPr="00543DE9" w:rsidRDefault="00226415" w:rsidP="00226415">
      <w:pPr>
        <w:pStyle w:val="Beskrivning"/>
        <w:ind w:right="1134" w:firstLine="0"/>
        <w:rPr>
          <w:sz w:val="18"/>
          <w:szCs w:val="16"/>
          <w:lang w:val="en-US"/>
        </w:rPr>
      </w:pPr>
      <w:r w:rsidRPr="00543DE9">
        <w:rPr>
          <w:sz w:val="18"/>
          <w:szCs w:val="16"/>
          <w:lang w:val="en-US"/>
        </w:rPr>
        <w:t>HLA-Specific PCR products shorter than 125 base pairs have a lower intensity and are less sharp than longer PCR products.</w:t>
      </w:r>
    </w:p>
    <w:p w14:paraId="020F541D" w14:textId="1E455600" w:rsidR="00226415" w:rsidRPr="00543DE9" w:rsidRDefault="00226415" w:rsidP="00226415">
      <w:pPr>
        <w:pStyle w:val="Beskrivning"/>
        <w:ind w:right="1134" w:firstLine="0"/>
        <w:rPr>
          <w:sz w:val="18"/>
          <w:szCs w:val="16"/>
        </w:rPr>
      </w:pPr>
      <w:r w:rsidRPr="00543DE9">
        <w:rPr>
          <w:sz w:val="18"/>
          <w:szCs w:val="16"/>
        </w:rPr>
        <w:t>Primer mixes 5, 6, 8, 11 and 12 may give a lower yield of HLA-specific PCR products than the other DQ low primer mixes.</w:t>
      </w:r>
    </w:p>
    <w:p w14:paraId="211A860C" w14:textId="46C2AFF7" w:rsidR="00226415" w:rsidRDefault="00226415" w:rsidP="00226415">
      <w:pPr>
        <w:pStyle w:val="PIfotnot"/>
        <w:ind w:right="1134" w:firstLine="0"/>
        <w:rPr>
          <w:rStyle w:val="PIfotnotChar"/>
          <w:noProof/>
          <w:sz w:val="18"/>
          <w:szCs w:val="16"/>
          <w:vertAlign w:val="baseline"/>
        </w:rPr>
      </w:pPr>
      <w:r w:rsidRPr="00543DE9">
        <w:rPr>
          <w:rStyle w:val="PIfotnotChar"/>
          <w:noProof/>
          <w:sz w:val="18"/>
          <w:szCs w:val="16"/>
          <w:vertAlign w:val="baseline"/>
        </w:rPr>
        <w:t>Primer mixes 7 and 13 may have tendencies of unspecific amplification.</w:t>
      </w:r>
    </w:p>
    <w:p w14:paraId="35E5699A" w14:textId="78EC93B2" w:rsidR="00C04259" w:rsidRPr="00543DE9" w:rsidRDefault="00C04259" w:rsidP="00226415">
      <w:pPr>
        <w:pStyle w:val="PIfotnot"/>
        <w:ind w:right="1134" w:firstLine="0"/>
        <w:rPr>
          <w:rStyle w:val="PIfotnotChar"/>
          <w:noProof/>
          <w:sz w:val="18"/>
          <w:szCs w:val="16"/>
          <w:vertAlign w:val="baseline"/>
        </w:rPr>
      </w:pPr>
      <w:r w:rsidRPr="00C04259">
        <w:rPr>
          <w:rStyle w:val="PIfotnotChar"/>
          <w:noProof/>
          <w:sz w:val="18"/>
          <w:szCs w:val="16"/>
          <w:vertAlign w:val="baseline"/>
        </w:rPr>
        <w:t>Primer mix 2 may have tendencies for primer oligomer formation.</w:t>
      </w:r>
    </w:p>
    <w:p w14:paraId="119545F8" w14:textId="5335E9E4" w:rsidR="00226415" w:rsidRPr="00543DE9" w:rsidRDefault="00226415" w:rsidP="00226415">
      <w:pPr>
        <w:pStyle w:val="Beskrivning"/>
        <w:ind w:right="1134" w:firstLine="0"/>
        <w:rPr>
          <w:sz w:val="18"/>
          <w:szCs w:val="16"/>
        </w:rPr>
      </w:pPr>
      <w:r w:rsidRPr="00543DE9">
        <w:rPr>
          <w:sz w:val="18"/>
          <w:szCs w:val="16"/>
        </w:rPr>
        <w:t>Primer mix 16 contains a negative control, which will amplify the majority of the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0DF8A49B" w14:textId="77777777" w:rsidR="00DF568F" w:rsidRPr="00226415" w:rsidRDefault="00DF568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  <w:lang w:val="en-GB"/>
        </w:rPr>
      </w:pPr>
    </w:p>
    <w:p w14:paraId="3F660622" w14:textId="6501069B" w:rsidR="008F2AEA" w:rsidRDefault="00924ECF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</w:p>
    <w:p w14:paraId="2C6CFC3A" w14:textId="77777777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7D9BB727" w14:textId="77777777" w:rsid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</w:rPr>
      </w:pPr>
    </w:p>
    <w:p w14:paraId="0591B8AC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B9C6DF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F752BA9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594AE33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6DA7025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1F63CD5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266E60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50988A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3994245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123C78D6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1DAED5C3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1F86A8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FCA2DF1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2345CA2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61ADE0B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3A65E79D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87B2CDB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6BABE3BA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572581A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B379E08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049683FC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723E1356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7ECA6B6E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2923C050" w14:textId="77777777" w:rsidR="008F2AEA" w:rsidRDefault="008F2AEA" w:rsidP="008F2AEA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</w:p>
    <w:p w14:paraId="41DBC25E" w14:textId="6C150633" w:rsidR="008F2AEA" w:rsidRPr="008F2AEA" w:rsidRDefault="008F2AEA" w:rsidP="00DF568F">
      <w:pPr>
        <w:tabs>
          <w:tab w:val="center" w:pos="5954"/>
          <w:tab w:val="right" w:pos="11340"/>
        </w:tabs>
        <w:suppressAutoHyphens/>
        <w:jc w:val="both"/>
        <w:rPr>
          <w:i/>
          <w:sz w:val="18"/>
          <w:szCs w:val="18"/>
          <w:lang w:val="en-GB"/>
        </w:rPr>
        <w:sectPr w:rsidR="008F2AEA" w:rsidRPr="008F2AEA" w:rsidSect="00F379A2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4E1FDDE3" w14:textId="1382E445" w:rsidR="009F4C89" w:rsidRDefault="003B1934" w:rsidP="0069143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3B1934">
        <w:rPr>
          <w:noProof/>
        </w:rPr>
        <w:lastRenderedPageBreak/>
        <w:drawing>
          <wp:anchor distT="0" distB="0" distL="114300" distR="114300" simplePos="0" relativeHeight="251676160" behindDoc="0" locked="0" layoutInCell="1" allowOverlap="1" wp14:anchorId="0F8D0D9D" wp14:editId="3E299C39">
            <wp:simplePos x="723900" y="1190625"/>
            <wp:positionH relativeFrom="page">
              <wp:align>center</wp:align>
            </wp:positionH>
            <wp:positionV relativeFrom="page">
              <wp:posOffset>1224280</wp:posOffset>
            </wp:positionV>
            <wp:extent cx="6300000" cy="7830000"/>
            <wp:effectExtent l="0" t="0" r="5715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783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BAE7FE" w14:textId="6D063291" w:rsidR="0068106C" w:rsidRDefault="0068106C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</w:p>
    <w:p w14:paraId="6D1FAB48" w14:textId="34D0AEF1" w:rsidR="00D912E7" w:rsidRDefault="00D912E7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44D41843" w14:textId="6923E55F" w:rsidR="00584026" w:rsidRDefault="00584026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1235B49" w14:textId="676B7354" w:rsidR="00584026" w:rsidRDefault="00857A9A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857A9A">
        <w:rPr>
          <w:noProof/>
        </w:rPr>
        <w:lastRenderedPageBreak/>
        <w:drawing>
          <wp:anchor distT="0" distB="0" distL="114300" distR="114300" simplePos="0" relativeHeight="251677184" behindDoc="0" locked="0" layoutInCell="1" allowOverlap="1" wp14:anchorId="05FDC908" wp14:editId="37879387">
            <wp:simplePos x="723900" y="1190625"/>
            <wp:positionH relativeFrom="page">
              <wp:align>center</wp:align>
            </wp:positionH>
            <wp:positionV relativeFrom="paragraph">
              <wp:posOffset>3810</wp:posOffset>
            </wp:positionV>
            <wp:extent cx="6300000" cy="6912000"/>
            <wp:effectExtent l="0" t="0" r="5715" b="3175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69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850B73" w14:textId="0015464C" w:rsidR="00584026" w:rsidRDefault="00584026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4B368D7A" w14:textId="06DE602F" w:rsidR="00584026" w:rsidRDefault="00584026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1C1CAA8A" w14:textId="12C74435" w:rsidR="00584026" w:rsidRDefault="00584026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01905117" w14:textId="18839CCD" w:rsidR="00584026" w:rsidRDefault="00584026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0C2315DB" w14:textId="390A2613" w:rsidR="00584026" w:rsidRDefault="00584026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556368E0" w14:textId="61BB43EC" w:rsidR="00584026" w:rsidRDefault="00584026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682999CF" w14:textId="1EFE9BAD" w:rsidR="00584026" w:rsidRDefault="00584026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8A710E5" w14:textId="2C3FDAE3" w:rsidR="00584026" w:rsidRDefault="00584026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28BD0B10" w14:textId="775E1B0F" w:rsidR="00584026" w:rsidRDefault="00584026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</w:p>
    <w:p w14:paraId="695993D7" w14:textId="7710F56D" w:rsidR="00584026" w:rsidRPr="00857A9A" w:rsidRDefault="00857A9A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</w:rPr>
      </w:pPr>
      <w:r w:rsidRPr="00857A9A">
        <w:rPr>
          <w:noProof/>
        </w:rPr>
        <w:lastRenderedPageBreak/>
        <w:drawing>
          <wp:anchor distT="0" distB="0" distL="114300" distR="114300" simplePos="0" relativeHeight="251678208" behindDoc="0" locked="0" layoutInCell="1" allowOverlap="1" wp14:anchorId="221FAA67" wp14:editId="59C009A3">
            <wp:simplePos x="0" y="0"/>
            <wp:positionH relativeFrom="page">
              <wp:posOffset>628015</wp:posOffset>
            </wp:positionH>
            <wp:positionV relativeFrom="paragraph">
              <wp:posOffset>22860</wp:posOffset>
            </wp:positionV>
            <wp:extent cx="6300000" cy="5367600"/>
            <wp:effectExtent l="0" t="0" r="5715" b="508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53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902A9A" w14:textId="7EA75B1B" w:rsidR="00691435" w:rsidRPr="008A477A" w:rsidRDefault="00691435" w:rsidP="009540C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A477A">
        <w:rPr>
          <w:rFonts w:cs="Arial"/>
          <w:b/>
          <w:spacing w:val="-3"/>
          <w:sz w:val="18"/>
          <w:szCs w:val="18"/>
          <w:vertAlign w:val="superscript"/>
        </w:rPr>
        <w:t>1</w:t>
      </w:r>
      <w:r w:rsidRPr="008A477A">
        <w:rPr>
          <w:rFonts w:cs="Arial"/>
          <w:spacing w:val="-3"/>
          <w:sz w:val="18"/>
          <w:szCs w:val="18"/>
        </w:rPr>
        <w:t>HLA-DQB1 alleles list</w:t>
      </w:r>
      <w:r w:rsidR="00184F4B">
        <w:rPr>
          <w:rFonts w:cs="Arial"/>
          <w:spacing w:val="-3"/>
          <w:sz w:val="18"/>
          <w:szCs w:val="18"/>
        </w:rPr>
        <w:t>ed on the IMGT/HLA web page 20</w:t>
      </w:r>
      <w:r w:rsidR="00EC0728">
        <w:rPr>
          <w:rFonts w:cs="Arial"/>
          <w:spacing w:val="-3"/>
          <w:sz w:val="18"/>
          <w:szCs w:val="18"/>
        </w:rPr>
        <w:t>2</w:t>
      </w:r>
      <w:r w:rsidR="00857A9A">
        <w:rPr>
          <w:rFonts w:cs="Arial"/>
          <w:spacing w:val="-3"/>
          <w:sz w:val="18"/>
          <w:szCs w:val="18"/>
        </w:rPr>
        <w:t>3</w:t>
      </w:r>
      <w:r>
        <w:rPr>
          <w:rFonts w:cs="Arial"/>
          <w:spacing w:val="-3"/>
          <w:sz w:val="18"/>
          <w:szCs w:val="18"/>
        </w:rPr>
        <w:t>-</w:t>
      </w:r>
      <w:r w:rsidR="00857A9A">
        <w:rPr>
          <w:rFonts w:cs="Arial"/>
          <w:spacing w:val="-3"/>
          <w:sz w:val="18"/>
          <w:szCs w:val="18"/>
        </w:rPr>
        <w:t>April</w:t>
      </w:r>
      <w:r w:rsidR="00184F4B">
        <w:rPr>
          <w:rFonts w:cs="Arial"/>
          <w:spacing w:val="-3"/>
          <w:sz w:val="18"/>
          <w:szCs w:val="18"/>
        </w:rPr>
        <w:t>-</w:t>
      </w:r>
      <w:r w:rsidR="00857A9A">
        <w:rPr>
          <w:rFonts w:cs="Arial"/>
          <w:spacing w:val="-3"/>
          <w:sz w:val="18"/>
          <w:szCs w:val="18"/>
        </w:rPr>
        <w:t>17</w:t>
      </w:r>
      <w:r w:rsidR="00184F4B">
        <w:rPr>
          <w:rFonts w:cs="Arial"/>
          <w:spacing w:val="-3"/>
          <w:sz w:val="18"/>
          <w:szCs w:val="18"/>
        </w:rPr>
        <w:t xml:space="preserve"> release 3.</w:t>
      </w:r>
      <w:r w:rsidR="00857A9A">
        <w:rPr>
          <w:rFonts w:cs="Arial"/>
          <w:spacing w:val="-3"/>
          <w:sz w:val="18"/>
          <w:szCs w:val="18"/>
        </w:rPr>
        <w:t>52</w:t>
      </w:r>
      <w:r w:rsidR="00184F4B">
        <w:rPr>
          <w:rFonts w:cs="Arial"/>
          <w:spacing w:val="-3"/>
          <w:sz w:val="18"/>
          <w:szCs w:val="18"/>
        </w:rPr>
        <w:t>.0</w:t>
      </w:r>
      <w:r w:rsidRPr="008A477A">
        <w:rPr>
          <w:rFonts w:cs="Arial"/>
          <w:spacing w:val="-3"/>
          <w:sz w:val="18"/>
          <w:szCs w:val="18"/>
        </w:rPr>
        <w:t xml:space="preserve">, </w:t>
      </w:r>
      <w:hyperlink r:id="rId16" w:history="1">
        <w:r w:rsidRPr="008A477A">
          <w:rPr>
            <w:rStyle w:val="Hyperlnk"/>
            <w:rFonts w:cs="Arial"/>
            <w:spacing w:val="-3"/>
            <w:sz w:val="18"/>
            <w:szCs w:val="18"/>
          </w:rPr>
          <w:t>www.ebi.ac.uk/imgt/hla</w:t>
        </w:r>
      </w:hyperlink>
      <w:r w:rsidRPr="008A477A">
        <w:rPr>
          <w:rFonts w:cs="Arial"/>
          <w:spacing w:val="-3"/>
          <w:sz w:val="18"/>
          <w:szCs w:val="18"/>
        </w:rPr>
        <w:t>.</w:t>
      </w:r>
    </w:p>
    <w:p w14:paraId="5735CED5" w14:textId="182CE4B8" w:rsidR="00857A9A" w:rsidRDefault="00691435" w:rsidP="0022641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A477A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A477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A477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7" w:history="1">
        <w:r w:rsidRPr="008A477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8A477A">
        <w:rPr>
          <w:rFonts w:cs="Arial"/>
          <w:spacing w:val="-3"/>
          <w:sz w:val="18"/>
          <w:szCs w:val="18"/>
        </w:rPr>
        <w:t>.</w:t>
      </w:r>
    </w:p>
    <w:p w14:paraId="058F3223" w14:textId="3ECCA4B5" w:rsidR="00857A9A" w:rsidRPr="00857A9A" w:rsidRDefault="00857A9A" w:rsidP="00857A9A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sz w:val="18"/>
          <w:szCs w:val="18"/>
        </w:rPr>
      </w:pPr>
      <w:bookmarkStart w:id="0" w:name="_Hlk33783057"/>
      <w:r w:rsidRPr="00857A9A">
        <w:rPr>
          <w:rFonts w:ascii="Arial" w:hAnsi="Arial"/>
          <w:b/>
          <w:spacing w:val="-2"/>
          <w:sz w:val="18"/>
          <w:szCs w:val="18"/>
          <w:vertAlign w:val="superscript"/>
        </w:rPr>
        <w:t>3</w:t>
      </w:r>
      <w:r w:rsidRPr="00857A9A">
        <w:rPr>
          <w:rFonts w:ascii="Arial" w:hAnsi="Arial"/>
          <w:spacing w:val="-2"/>
          <w:sz w:val="18"/>
          <w:szCs w:val="18"/>
        </w:rPr>
        <w:t>The serological split of the DQB1*05:05-05:321 alleles, the DQB1*06:06-06:07, DQB1*06:10, DQB1*06:13, DQB1*06:15-06:24 and DQB1*06:27-06:510 alleles, the DQB1*02:04-02:212 alleles, the DQB1*03:07-03:09 and DQB1*03:11 to 03:</w:t>
      </w:r>
      <w:r w:rsidR="00113003">
        <w:rPr>
          <w:rFonts w:ascii="Arial" w:hAnsi="Arial"/>
          <w:spacing w:val="-2"/>
          <w:sz w:val="18"/>
          <w:szCs w:val="18"/>
        </w:rPr>
        <w:t>510</w:t>
      </w:r>
      <w:r w:rsidRPr="00857A9A">
        <w:rPr>
          <w:rFonts w:ascii="Arial" w:hAnsi="Arial"/>
          <w:spacing w:val="-2"/>
          <w:sz w:val="18"/>
          <w:szCs w:val="18"/>
        </w:rPr>
        <w:t>, and the DQB1*04:03 to 04:96 alleles is not known. The grouping of not serologically defined alleles is taken from the expert-assigned serological grouping in Tissue Antigens (2009) 73:95-170.</w:t>
      </w:r>
    </w:p>
    <w:p w14:paraId="0B770189" w14:textId="4ADDBD9B" w:rsidR="002D1609" w:rsidRPr="002D1609" w:rsidRDefault="002D1609" w:rsidP="002D160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AA2652">
        <w:rPr>
          <w:rFonts w:cs="Arial"/>
          <w:b/>
          <w:sz w:val="18"/>
          <w:szCs w:val="18"/>
          <w:vertAlign w:val="superscript"/>
        </w:rPr>
        <w:t>4</w:t>
      </w:r>
      <w:r w:rsidRPr="00B5188E">
        <w:rPr>
          <w:spacing w:val="-3"/>
          <w:sz w:val="18"/>
          <w:szCs w:val="18"/>
        </w:rPr>
        <w:t xml:space="preserve">The </w:t>
      </w:r>
      <w:r>
        <w:rPr>
          <w:rFonts w:cs="Arial"/>
          <w:sz w:val="18"/>
          <w:szCs w:val="18"/>
        </w:rPr>
        <w:t xml:space="preserve">DQ low </w:t>
      </w:r>
      <w:r w:rsidRPr="00B5188E">
        <w:rPr>
          <w:spacing w:val="-3"/>
          <w:sz w:val="18"/>
          <w:szCs w:val="18"/>
        </w:rPr>
        <w:t>alleles will be grouped into their corresponding serological specificities, except</w:t>
      </w:r>
      <w:r w:rsidR="00F87607">
        <w:rPr>
          <w:spacing w:val="-3"/>
          <w:sz w:val="18"/>
          <w:szCs w:val="18"/>
        </w:rPr>
        <w:t xml:space="preserve"> for the</w:t>
      </w:r>
      <w:r w:rsidRPr="00B5188E">
        <w:rPr>
          <w:rFonts w:cs="Arial"/>
          <w:sz w:val="18"/>
          <w:szCs w:val="18"/>
        </w:rPr>
        <w:t xml:space="preserve"> following alleles</w:t>
      </w:r>
      <w:r w:rsidR="00F87607">
        <w:rPr>
          <w:rFonts w:cs="Arial"/>
          <w:sz w:val="18"/>
          <w:szCs w:val="18"/>
        </w:rPr>
        <w:t xml:space="preserve"> that will</w:t>
      </w:r>
      <w:r w:rsidRPr="00B5188E">
        <w:rPr>
          <w:rFonts w:cs="Arial"/>
          <w:sz w:val="18"/>
          <w:szCs w:val="18"/>
        </w:rPr>
        <w:t xml:space="preserve"> </w:t>
      </w:r>
      <w:r w:rsidRPr="00B5188E">
        <w:rPr>
          <w:spacing w:val="-1"/>
          <w:sz w:val="18"/>
          <w:szCs w:val="18"/>
        </w:rPr>
        <w:t>give rise to identical amplification patterns</w:t>
      </w:r>
      <w:r w:rsidRPr="00B5188E">
        <w:rPr>
          <w:rFonts w:cs="Arial"/>
          <w:sz w:val="18"/>
          <w:szCs w:val="18"/>
        </w:rPr>
        <w:t xml:space="preserve">: </w:t>
      </w:r>
    </w:p>
    <w:p w14:paraId="6F82AE1F" w14:textId="77777777" w:rsidR="002D1609" w:rsidRPr="00B5188E" w:rsidRDefault="002D1609" w:rsidP="002D1609">
      <w:pPr>
        <w:suppressAutoHyphens/>
        <w:ind w:left="142" w:right="-1"/>
        <w:jc w:val="both"/>
        <w:rPr>
          <w:rFonts w:ascii="Arial" w:hAnsi="Arial" w:cs="Arial"/>
          <w:sz w:val="18"/>
          <w:szCs w:val="18"/>
        </w:rPr>
      </w:pPr>
    </w:p>
    <w:tbl>
      <w:tblPr>
        <w:tblW w:w="7371" w:type="dxa"/>
        <w:tblInd w:w="142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7371"/>
      </w:tblGrid>
      <w:tr w:rsidR="00857A9A" w:rsidRPr="00857A9A" w14:paraId="1614A1BD" w14:textId="77777777" w:rsidTr="00857A9A">
        <w:trPr>
          <w:trHeight w:val="314"/>
        </w:trPr>
        <w:tc>
          <w:tcPr>
            <w:tcW w:w="7371" w:type="dxa"/>
            <w:tcBorders>
              <w:top w:val="nil"/>
              <w:left w:val="nil"/>
              <w:bottom w:val="single" w:sz="2" w:space="0" w:color="A6A6A6"/>
              <w:right w:val="nil"/>
            </w:tcBorders>
            <w:shd w:val="clear" w:color="auto" w:fill="FFFFFF"/>
          </w:tcPr>
          <w:bookmarkEnd w:id="0"/>
          <w:p w14:paraId="74770C02" w14:textId="77777777" w:rsidR="00857A9A" w:rsidRPr="00857A9A" w:rsidRDefault="00857A9A" w:rsidP="00827F9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857A9A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857A9A" w:rsidRPr="00857A9A" w14:paraId="41F2101C" w14:textId="77777777" w:rsidTr="00857A9A">
        <w:trPr>
          <w:trHeight w:val="227"/>
        </w:trPr>
        <w:tc>
          <w:tcPr>
            <w:tcW w:w="7371" w:type="dxa"/>
            <w:tcBorders>
              <w:top w:val="single" w:sz="2" w:space="0" w:color="A6A6A6"/>
              <w:left w:val="nil"/>
              <w:bottom w:val="nil"/>
              <w:right w:val="nil"/>
            </w:tcBorders>
            <w:shd w:val="clear" w:color="auto" w:fill="D9D9D9"/>
          </w:tcPr>
          <w:p w14:paraId="308D90A0" w14:textId="77777777" w:rsidR="00857A9A" w:rsidRPr="00857A9A" w:rsidRDefault="00857A9A" w:rsidP="00827F9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857A9A">
              <w:rPr>
                <w:rFonts w:cs="Arial"/>
                <w:spacing w:val="-3"/>
                <w:sz w:val="18"/>
                <w:szCs w:val="18"/>
                <w:lang w:eastAsia="sv-SE"/>
              </w:rPr>
              <w:t>DQB1*05:01:01:01-05:01:15, 05:01:17-05:02:26, 05:03:01:01-05:03:23, 05:03:26-05:03:30, 05:05:01-05:43:02, 05:45-05:51, 05:53, 05:55-05:59, 05:61-05:71, 05:73-05:76, 05:78-05:81, 05:84-05:97, 05:99-05:104, 05:106-05:113, 05:115, 05:117-05:127, 05:129-05:131, 05:133-05:145, 05:147-05:174, 05:177-05:206N, 05:208N-05:217, 05:219-05:243, 05:245-05:257, 05:259-05:261, 05:263-05:299, 05:301-05:303, 05:305-05:321, DQB1*06:325</w:t>
            </w:r>
          </w:p>
        </w:tc>
      </w:tr>
      <w:tr w:rsidR="00857A9A" w:rsidRPr="00857A9A" w14:paraId="62E587C8" w14:textId="77777777" w:rsidTr="00857A9A">
        <w:trPr>
          <w:trHeight w:val="227"/>
        </w:trPr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60CEAC" w14:textId="77777777" w:rsidR="00857A9A" w:rsidRPr="00857A9A" w:rsidRDefault="00857A9A" w:rsidP="00827F9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108"/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</w:tbl>
    <w:p w14:paraId="465E3D3E" w14:textId="3B3D7FF2" w:rsidR="0068106C" w:rsidRPr="0068106C" w:rsidRDefault="0068106C" w:rsidP="009540C0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68106C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91AB90C" w14:textId="7438BB92" w:rsidR="002712B1" w:rsidRPr="002712B1" w:rsidRDefault="0068106C" w:rsidP="009540C0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712B1">
        <w:rPr>
          <w:rFonts w:ascii="Arial" w:hAnsi="Arial" w:cs="Arial"/>
          <w:spacing w:val="-2"/>
          <w:sz w:val="18"/>
          <w:szCs w:val="18"/>
        </w:rPr>
        <w:t>w</w:t>
      </w:r>
      <w:r w:rsidR="008B6BD2">
        <w:rPr>
          <w:rFonts w:ascii="Arial" w:hAnsi="Arial" w:cs="Arial"/>
          <w:spacing w:val="-2"/>
          <w:sz w:val="18"/>
          <w:szCs w:val="18"/>
        </w:rPr>
        <w:t>:</w:t>
      </w:r>
      <w:r w:rsidR="002712B1" w:rsidRPr="002712B1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73ED45A8" w14:textId="19B2CB55" w:rsidR="00814497" w:rsidRDefault="002712B1" w:rsidP="00195E25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712B1">
        <w:rPr>
          <w:rFonts w:ascii="Arial" w:hAnsi="Arial" w:cs="Arial"/>
          <w:spacing w:val="-2"/>
          <w:sz w:val="18"/>
          <w:szCs w:val="18"/>
        </w:rPr>
        <w:t>?</w:t>
      </w:r>
      <w:r w:rsidR="008B6BD2">
        <w:rPr>
          <w:rFonts w:ascii="Arial" w:hAnsi="Arial" w:cs="Arial"/>
          <w:spacing w:val="-2"/>
          <w:sz w:val="18"/>
          <w:szCs w:val="18"/>
        </w:rPr>
        <w:t>:</w:t>
      </w:r>
      <w:r w:rsidRPr="002712B1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p w14:paraId="7B2F3C64" w14:textId="30A589E4" w:rsidR="00642A99" w:rsidRPr="005627C8" w:rsidRDefault="00642A99" w:rsidP="00195E25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jc w:val="both"/>
      </w:pPr>
      <w:r>
        <w:rPr>
          <w:rFonts w:ascii="Arial" w:hAnsi="Arial" w:cs="Arial"/>
          <w:spacing w:val="-2"/>
          <w:sz w:val="18"/>
          <w:szCs w:val="18"/>
        </w:rPr>
        <w:t>ser: serology groups</w:t>
      </w:r>
    </w:p>
    <w:sectPr w:rsidR="00642A99" w:rsidRPr="005627C8" w:rsidSect="00D97E10">
      <w:headerReference w:type="default" r:id="rId18"/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DFBE0" w14:textId="77777777" w:rsidR="00CF3D62" w:rsidRDefault="00CF3D62">
      <w:r>
        <w:separator/>
      </w:r>
    </w:p>
  </w:endnote>
  <w:endnote w:type="continuationSeparator" w:id="0">
    <w:p w14:paraId="6843335E" w14:textId="77777777" w:rsidR="00CF3D62" w:rsidRDefault="00CF3D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14740" w14:textId="32892384" w:rsidR="000147F9" w:rsidRDefault="000147F9" w:rsidP="000147F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60DCB9B4" w14:textId="14C011A3" w:rsidR="000147F9" w:rsidRPr="00834CB9" w:rsidRDefault="000147F9" w:rsidP="000147F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ECD12F3" w14:textId="0B1AFD70" w:rsidR="000147F9" w:rsidRPr="00393C78" w:rsidRDefault="000147F9" w:rsidP="000147F9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E72141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C5C9E9C" w14:textId="4FCD3ABD" w:rsidR="000147F9" w:rsidRPr="00F75802" w:rsidRDefault="000147F9" w:rsidP="000147F9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</w:t>
    </w:r>
    <w:r w:rsidR="00E72141">
      <w:rPr>
        <w:rFonts w:ascii="Arial" w:hAnsi="Arial" w:cs="Arial"/>
        <w:sz w:val="16"/>
        <w:szCs w:val="16"/>
      </w:rPr>
      <w:t>uly</w:t>
    </w:r>
    <w:r>
      <w:rPr>
        <w:rFonts w:ascii="Arial" w:hAnsi="Arial" w:cs="Arial"/>
        <w:sz w:val="16"/>
        <w:szCs w:val="16"/>
      </w:rPr>
      <w:t xml:space="preserve"> 202</w:t>
    </w:r>
    <w:r w:rsidR="00E72141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69B39AB9" w14:textId="49B932C0" w:rsidR="00835452" w:rsidRPr="000147F9" w:rsidRDefault="00835452" w:rsidP="000147F9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4B23A" w14:textId="77777777" w:rsidR="00CF3D62" w:rsidRDefault="00CF3D62">
      <w:r>
        <w:separator/>
      </w:r>
    </w:p>
  </w:footnote>
  <w:footnote w:type="continuationSeparator" w:id="0">
    <w:p w14:paraId="1E296951" w14:textId="77777777" w:rsidR="00CF3D62" w:rsidRDefault="00CF3D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D4AE4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35F1520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C2B29" w14:textId="77777777" w:rsidR="00FC0C11" w:rsidRDefault="00FC0C11" w:rsidP="00FC0C11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65E098DC" w14:textId="77777777" w:rsidR="00FC0C11" w:rsidRDefault="00FC0C11" w:rsidP="00FC0C11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4552F5F" w14:textId="3B7E4919" w:rsidR="00FC0C11" w:rsidRPr="00F94550" w:rsidRDefault="00FC0C11" w:rsidP="00E72141">
    <w:pPr>
      <w:pStyle w:val="Sidhuvud"/>
      <w:tabs>
        <w:tab w:val="clear" w:pos="9072"/>
        <w:tab w:val="center" w:pos="4253"/>
        <w:tab w:val="left" w:pos="5670"/>
        <w:tab w:val="left" w:pos="6379"/>
        <w:tab w:val="right" w:pos="9923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4A5ED318" wp14:editId="32D50A33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DQ low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</w:t>
    </w:r>
    <w:r w:rsidR="00E72141">
      <w:rPr>
        <w:rFonts w:ascii="Arial" w:hAnsi="Arial"/>
        <w:b/>
        <w:sz w:val="20"/>
        <w:szCs w:val="20"/>
      </w:rPr>
      <w:t xml:space="preserve">  </w:t>
    </w:r>
    <w:r w:rsidRPr="00F94550">
      <w:rPr>
        <w:rFonts w:ascii="Arial" w:hAnsi="Arial"/>
        <w:sz w:val="20"/>
        <w:szCs w:val="20"/>
      </w:rPr>
      <w:t>Visit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261B9E50" w14:textId="77777777" w:rsidR="00FC0C11" w:rsidRDefault="00FC0C11" w:rsidP="00FC0C11">
    <w:pPr>
      <w:pStyle w:val="Sidhuvud"/>
      <w:rPr>
        <w:rFonts w:ascii="Arial" w:hAnsi="Arial"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       </w:t>
    </w:r>
    <w:r>
      <w:rPr>
        <w:rFonts w:ascii="Arial" w:hAnsi="Arial"/>
        <w:b/>
        <w:bCs/>
        <w:sz w:val="20"/>
        <w:szCs w:val="20"/>
      </w:rPr>
      <w:t>101.201-48/12 -48u/12u</w:t>
    </w:r>
    <w:r>
      <w:rPr>
        <w:rFonts w:ascii="Arial" w:hAnsi="Arial"/>
        <w:sz w:val="20"/>
        <w:szCs w:val="20"/>
      </w:rPr>
      <w:t xml:space="preserve">  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63535648" w14:textId="604AA23E" w:rsidR="00835452" w:rsidRPr="00FC0C11" w:rsidRDefault="00FC0C11" w:rsidP="00FC0C11">
    <w:pPr>
      <w:pStyle w:val="Sidhuvud"/>
      <w:rPr>
        <w:b/>
        <w:bCs/>
      </w:rPr>
    </w:pPr>
    <w:r>
      <w:rPr>
        <w:rFonts w:ascii="Arial" w:hAnsi="Arial"/>
        <w:sz w:val="20"/>
        <w:szCs w:val="20"/>
      </w:rPr>
      <w:tab/>
    </w:r>
    <w:r w:rsidR="00E72141">
      <w:rPr>
        <w:rFonts w:ascii="Arial" w:hAnsi="Arial"/>
        <w:b/>
        <w:bCs/>
        <w:sz w:val="20"/>
        <w:szCs w:val="20"/>
      </w:rPr>
      <w:t>2S4</w:t>
    </w:r>
    <w:r w:rsidRPr="00FC0C11">
      <w:rPr>
        <w:rFonts w:ascii="Arial" w:hAnsi="Arial"/>
        <w:b/>
        <w:bCs/>
        <w:sz w:val="20"/>
        <w:szCs w:val="20"/>
      </w:rPr>
      <w:t xml:space="preserve">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B74C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FDBD71A" w14:textId="77777777" w:rsidR="00835452" w:rsidRDefault="00835452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35C9C" w14:textId="26FFA339" w:rsidR="00C04259" w:rsidRDefault="00C04259" w:rsidP="00FC0C11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61312" behindDoc="0" locked="0" layoutInCell="1" allowOverlap="1" wp14:anchorId="6193E8ED" wp14:editId="558C8001">
          <wp:simplePos x="0" y="0"/>
          <wp:positionH relativeFrom="page">
            <wp:posOffset>343815</wp:posOffset>
          </wp:positionH>
          <wp:positionV relativeFrom="paragraph">
            <wp:posOffset>147955</wp:posOffset>
          </wp:positionV>
          <wp:extent cx="1863090" cy="254000"/>
          <wp:effectExtent l="0" t="0" r="381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5234AF80" w14:textId="6FDDB1EC" w:rsidR="00C04259" w:rsidRDefault="00C04259" w:rsidP="00FC0C11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4A3DB1BE" w14:textId="720FE5C2" w:rsidR="00C04259" w:rsidRPr="00F94550" w:rsidRDefault="00C04259" w:rsidP="00C04259">
    <w:pPr>
      <w:pStyle w:val="Sidhuvud"/>
      <w:tabs>
        <w:tab w:val="center" w:pos="4253"/>
        <w:tab w:val="left" w:pos="5670"/>
        <w:tab w:val="left" w:pos="6379"/>
        <w:tab w:val="right" w:pos="9781"/>
      </w:tabs>
      <w:ind w:left="3600" w:right="-143" w:hanging="4734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DQ low</w:t>
    </w:r>
    <w:r>
      <w:rPr>
        <w:rFonts w:ascii="Arial" w:hAnsi="Arial"/>
        <w:b/>
        <w:sz w:val="20"/>
        <w:szCs w:val="20"/>
      </w:rPr>
      <w:tab/>
      <w:t xml:space="preserve">   </w:t>
    </w:r>
    <w:r>
      <w:rPr>
        <w:rFonts w:ascii="Arial" w:hAnsi="Arial"/>
        <w:b/>
        <w:sz w:val="20"/>
        <w:szCs w:val="20"/>
      </w:rPr>
      <w:tab/>
      <w:t xml:space="preserve">   </w:t>
    </w:r>
    <w:r w:rsidRPr="00F94550">
      <w:rPr>
        <w:rFonts w:ascii="Arial" w:hAnsi="Arial"/>
        <w:sz w:val="20"/>
        <w:szCs w:val="20"/>
      </w:rPr>
      <w:t xml:space="preserve">Visit </w:t>
    </w:r>
    <w:hyperlink r:id="rId2" w:history="1">
      <w:r w:rsidRPr="008C5B05">
        <w:rPr>
          <w:rStyle w:val="Hyperlnk"/>
          <w:rFonts w:ascii="Arial" w:hAnsi="Arial" w:cs="Arial"/>
          <w:sz w:val="20"/>
          <w:szCs w:val="20"/>
        </w:rPr>
        <w:t>https://labproducts.caredx.com</w:t>
      </w:r>
    </w:hyperlink>
    <w:r w:rsidRPr="00F94550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 xml:space="preserve">                                                                                                                                                          </w:t>
    </w:r>
    <w:r>
      <w:rPr>
        <w:rFonts w:ascii="Arial" w:hAnsi="Arial"/>
        <w:b/>
        <w:bCs/>
        <w:sz w:val="20"/>
        <w:szCs w:val="20"/>
      </w:rPr>
      <w:t>101.201-48/12 -48u/12u</w:t>
    </w:r>
    <w:r>
      <w:rPr>
        <w:rFonts w:ascii="Arial" w:hAnsi="Arial"/>
        <w:sz w:val="20"/>
        <w:szCs w:val="20"/>
      </w:rPr>
      <w:t xml:space="preserve">                    </w:t>
    </w:r>
    <w:r w:rsidRPr="00F94550">
      <w:rPr>
        <w:rFonts w:ascii="Arial" w:hAnsi="Arial" w:cs="Arial"/>
        <w:sz w:val="20"/>
        <w:szCs w:val="20"/>
      </w:rPr>
      <w:t>for</w:t>
    </w:r>
    <w:r>
      <w:rPr>
        <w:rFonts w:ascii="Arial" w:hAnsi="Arial"/>
        <w:sz w:val="20"/>
        <w:szCs w:val="20"/>
      </w:rPr>
      <w:t xml:space="preserve">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01096C7F" w14:textId="17315D4E" w:rsidR="00C04259" w:rsidRPr="00FC0C11" w:rsidRDefault="00C04259" w:rsidP="00FC0C11">
    <w:pPr>
      <w:pStyle w:val="Sidhuvud"/>
      <w:rPr>
        <w:b/>
        <w:bCs/>
      </w:rPr>
    </w:pPr>
    <w:r w:rsidRPr="00F94550">
      <w:rPr>
        <w:rFonts w:ascii="Arial" w:hAnsi="Arial"/>
        <w:sz w:val="20"/>
        <w:szCs w:val="20"/>
      </w:rPr>
      <w:tab/>
    </w:r>
    <w:r w:rsidRPr="00FC0C11">
      <w:rPr>
        <w:rFonts w:ascii="Arial" w:hAnsi="Arial"/>
        <w:b/>
        <w:bCs/>
        <w:sz w:val="20"/>
        <w:szCs w:val="20"/>
      </w:rPr>
      <w:t>5N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93D69AD"/>
    <w:multiLevelType w:val="hybridMultilevel"/>
    <w:tmpl w:val="BCDCE83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1802763">
    <w:abstractNumId w:val="4"/>
  </w:num>
  <w:num w:numId="2" w16cid:durableId="1042023142">
    <w:abstractNumId w:val="6"/>
  </w:num>
  <w:num w:numId="3" w16cid:durableId="2057462704">
    <w:abstractNumId w:val="3"/>
  </w:num>
  <w:num w:numId="4" w16cid:durableId="399519559">
    <w:abstractNumId w:val="0"/>
  </w:num>
  <w:num w:numId="5" w16cid:durableId="774591999">
    <w:abstractNumId w:val="1"/>
  </w:num>
  <w:num w:numId="6" w16cid:durableId="887110417">
    <w:abstractNumId w:val="2"/>
  </w:num>
  <w:num w:numId="7" w16cid:durableId="2322827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5427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M1MTKzNDYyNTJT0lEKTi0uzszPAykwqgUAg5aldiwAAAA="/>
  </w:docVars>
  <w:rsids>
    <w:rsidRoot w:val="001010A3"/>
    <w:rsid w:val="00001DAD"/>
    <w:rsid w:val="00003ADC"/>
    <w:rsid w:val="00012D10"/>
    <w:rsid w:val="000147F9"/>
    <w:rsid w:val="00020579"/>
    <w:rsid w:val="00020EA2"/>
    <w:rsid w:val="00024005"/>
    <w:rsid w:val="00024ADB"/>
    <w:rsid w:val="000272D6"/>
    <w:rsid w:val="0003770A"/>
    <w:rsid w:val="0005415B"/>
    <w:rsid w:val="000542CC"/>
    <w:rsid w:val="000561E5"/>
    <w:rsid w:val="00057430"/>
    <w:rsid w:val="00060484"/>
    <w:rsid w:val="00072FF0"/>
    <w:rsid w:val="00073075"/>
    <w:rsid w:val="00073EB6"/>
    <w:rsid w:val="00076077"/>
    <w:rsid w:val="00076854"/>
    <w:rsid w:val="00076D91"/>
    <w:rsid w:val="00085E00"/>
    <w:rsid w:val="00094533"/>
    <w:rsid w:val="000B1612"/>
    <w:rsid w:val="000B1FC3"/>
    <w:rsid w:val="000C0865"/>
    <w:rsid w:val="000D590A"/>
    <w:rsid w:val="000F1A3B"/>
    <w:rsid w:val="000F1A4F"/>
    <w:rsid w:val="000F2A23"/>
    <w:rsid w:val="000F3C01"/>
    <w:rsid w:val="000F6F6F"/>
    <w:rsid w:val="001010A3"/>
    <w:rsid w:val="00111884"/>
    <w:rsid w:val="00113003"/>
    <w:rsid w:val="00125072"/>
    <w:rsid w:val="001269C6"/>
    <w:rsid w:val="00134620"/>
    <w:rsid w:val="00150B10"/>
    <w:rsid w:val="00153748"/>
    <w:rsid w:val="001579AA"/>
    <w:rsid w:val="00162A62"/>
    <w:rsid w:val="00172075"/>
    <w:rsid w:val="00181075"/>
    <w:rsid w:val="00184F4B"/>
    <w:rsid w:val="0019307E"/>
    <w:rsid w:val="00195E25"/>
    <w:rsid w:val="00197BB8"/>
    <w:rsid w:val="001A2D4D"/>
    <w:rsid w:val="001A4962"/>
    <w:rsid w:val="001A54D0"/>
    <w:rsid w:val="001B0A47"/>
    <w:rsid w:val="001B140D"/>
    <w:rsid w:val="001B6AAE"/>
    <w:rsid w:val="001B7F12"/>
    <w:rsid w:val="001C0083"/>
    <w:rsid w:val="001C346E"/>
    <w:rsid w:val="001C41DC"/>
    <w:rsid w:val="001D01B1"/>
    <w:rsid w:val="001D2FA4"/>
    <w:rsid w:val="001F079A"/>
    <w:rsid w:val="001F1BFE"/>
    <w:rsid w:val="001F3F6C"/>
    <w:rsid w:val="001F6847"/>
    <w:rsid w:val="00203075"/>
    <w:rsid w:val="0020675F"/>
    <w:rsid w:val="002144EA"/>
    <w:rsid w:val="00214D0C"/>
    <w:rsid w:val="002258C5"/>
    <w:rsid w:val="00226415"/>
    <w:rsid w:val="0023036E"/>
    <w:rsid w:val="00236AD7"/>
    <w:rsid w:val="00253280"/>
    <w:rsid w:val="00255414"/>
    <w:rsid w:val="002564FF"/>
    <w:rsid w:val="00260338"/>
    <w:rsid w:val="00270E95"/>
    <w:rsid w:val="002712B1"/>
    <w:rsid w:val="00272610"/>
    <w:rsid w:val="00277149"/>
    <w:rsid w:val="00280F08"/>
    <w:rsid w:val="0028488F"/>
    <w:rsid w:val="00292BC5"/>
    <w:rsid w:val="002950E9"/>
    <w:rsid w:val="002A61E4"/>
    <w:rsid w:val="002C23CF"/>
    <w:rsid w:val="002C2939"/>
    <w:rsid w:val="002C5311"/>
    <w:rsid w:val="002D02B3"/>
    <w:rsid w:val="002D1609"/>
    <w:rsid w:val="002D707A"/>
    <w:rsid w:val="002D73C8"/>
    <w:rsid w:val="002E0F71"/>
    <w:rsid w:val="002E27ED"/>
    <w:rsid w:val="002E4319"/>
    <w:rsid w:val="002F3F1E"/>
    <w:rsid w:val="002F64EA"/>
    <w:rsid w:val="00301A64"/>
    <w:rsid w:val="00302576"/>
    <w:rsid w:val="00313A7E"/>
    <w:rsid w:val="003201D4"/>
    <w:rsid w:val="00320C08"/>
    <w:rsid w:val="003225B2"/>
    <w:rsid w:val="00331CF6"/>
    <w:rsid w:val="003367B4"/>
    <w:rsid w:val="00337E3A"/>
    <w:rsid w:val="00342A8A"/>
    <w:rsid w:val="00354386"/>
    <w:rsid w:val="00365D52"/>
    <w:rsid w:val="00373ADC"/>
    <w:rsid w:val="00373E47"/>
    <w:rsid w:val="00375239"/>
    <w:rsid w:val="00376026"/>
    <w:rsid w:val="00382BE4"/>
    <w:rsid w:val="0038376A"/>
    <w:rsid w:val="00393C66"/>
    <w:rsid w:val="003A1BB8"/>
    <w:rsid w:val="003A203F"/>
    <w:rsid w:val="003A269C"/>
    <w:rsid w:val="003B1934"/>
    <w:rsid w:val="003B6C5B"/>
    <w:rsid w:val="003C2DDF"/>
    <w:rsid w:val="003C60D3"/>
    <w:rsid w:val="003C6F1A"/>
    <w:rsid w:val="003D0837"/>
    <w:rsid w:val="003D0DEE"/>
    <w:rsid w:val="003D3BDB"/>
    <w:rsid w:val="003E274F"/>
    <w:rsid w:val="003E592D"/>
    <w:rsid w:val="003F2D05"/>
    <w:rsid w:val="004056A0"/>
    <w:rsid w:val="00411D15"/>
    <w:rsid w:val="0042667D"/>
    <w:rsid w:val="00432441"/>
    <w:rsid w:val="004341D7"/>
    <w:rsid w:val="00440FFA"/>
    <w:rsid w:val="00450478"/>
    <w:rsid w:val="0046239C"/>
    <w:rsid w:val="00471F00"/>
    <w:rsid w:val="00481119"/>
    <w:rsid w:val="00492FF6"/>
    <w:rsid w:val="00493D14"/>
    <w:rsid w:val="004B28F2"/>
    <w:rsid w:val="004C72AD"/>
    <w:rsid w:val="004D0D9B"/>
    <w:rsid w:val="004D46E1"/>
    <w:rsid w:val="004E0341"/>
    <w:rsid w:val="004E0935"/>
    <w:rsid w:val="004E1E7A"/>
    <w:rsid w:val="004F3A3A"/>
    <w:rsid w:val="004F5DC6"/>
    <w:rsid w:val="00511D00"/>
    <w:rsid w:val="00512069"/>
    <w:rsid w:val="00532C20"/>
    <w:rsid w:val="005416D7"/>
    <w:rsid w:val="00543DE9"/>
    <w:rsid w:val="0055075C"/>
    <w:rsid w:val="00552C38"/>
    <w:rsid w:val="0055676E"/>
    <w:rsid w:val="005627C8"/>
    <w:rsid w:val="005658AC"/>
    <w:rsid w:val="00571E25"/>
    <w:rsid w:val="00584026"/>
    <w:rsid w:val="0059269D"/>
    <w:rsid w:val="005937C8"/>
    <w:rsid w:val="005A590F"/>
    <w:rsid w:val="005A73A7"/>
    <w:rsid w:val="005C226C"/>
    <w:rsid w:val="005C3203"/>
    <w:rsid w:val="005C6D9C"/>
    <w:rsid w:val="005C7EB4"/>
    <w:rsid w:val="005D1A1B"/>
    <w:rsid w:val="005E5E01"/>
    <w:rsid w:val="005F2147"/>
    <w:rsid w:val="00602020"/>
    <w:rsid w:val="00604B5C"/>
    <w:rsid w:val="00606C84"/>
    <w:rsid w:val="006101D0"/>
    <w:rsid w:val="006132E4"/>
    <w:rsid w:val="006223A5"/>
    <w:rsid w:val="0062572E"/>
    <w:rsid w:val="00626748"/>
    <w:rsid w:val="006363C8"/>
    <w:rsid w:val="00642A99"/>
    <w:rsid w:val="006479D6"/>
    <w:rsid w:val="00667291"/>
    <w:rsid w:val="0068106C"/>
    <w:rsid w:val="006823B4"/>
    <w:rsid w:val="0068440A"/>
    <w:rsid w:val="00686988"/>
    <w:rsid w:val="00691435"/>
    <w:rsid w:val="00692F6C"/>
    <w:rsid w:val="006B3849"/>
    <w:rsid w:val="006B6103"/>
    <w:rsid w:val="006B6E3F"/>
    <w:rsid w:val="006C026C"/>
    <w:rsid w:val="006C4083"/>
    <w:rsid w:val="006C5A92"/>
    <w:rsid w:val="006C6ADA"/>
    <w:rsid w:val="006C751F"/>
    <w:rsid w:val="006D4350"/>
    <w:rsid w:val="006D6F17"/>
    <w:rsid w:val="006E1F47"/>
    <w:rsid w:val="006E7A32"/>
    <w:rsid w:val="006F139A"/>
    <w:rsid w:val="006F3D45"/>
    <w:rsid w:val="006F5CA9"/>
    <w:rsid w:val="00700B96"/>
    <w:rsid w:val="00703B29"/>
    <w:rsid w:val="00704AB8"/>
    <w:rsid w:val="00705C65"/>
    <w:rsid w:val="00706A58"/>
    <w:rsid w:val="0072170A"/>
    <w:rsid w:val="00732BF4"/>
    <w:rsid w:val="00734CF1"/>
    <w:rsid w:val="00735572"/>
    <w:rsid w:val="007440D1"/>
    <w:rsid w:val="007471F9"/>
    <w:rsid w:val="0075152E"/>
    <w:rsid w:val="00751E55"/>
    <w:rsid w:val="00752213"/>
    <w:rsid w:val="0075310A"/>
    <w:rsid w:val="0075468C"/>
    <w:rsid w:val="007575A5"/>
    <w:rsid w:val="00762F20"/>
    <w:rsid w:val="007713C6"/>
    <w:rsid w:val="007773EB"/>
    <w:rsid w:val="00796E2D"/>
    <w:rsid w:val="007A1CE6"/>
    <w:rsid w:val="007B7404"/>
    <w:rsid w:val="007D3A51"/>
    <w:rsid w:val="007E365B"/>
    <w:rsid w:val="007E7A46"/>
    <w:rsid w:val="007F03B4"/>
    <w:rsid w:val="00811EBA"/>
    <w:rsid w:val="0081448E"/>
    <w:rsid w:val="00814497"/>
    <w:rsid w:val="00814ED3"/>
    <w:rsid w:val="00816E67"/>
    <w:rsid w:val="00820AE7"/>
    <w:rsid w:val="00835452"/>
    <w:rsid w:val="00844C31"/>
    <w:rsid w:val="00857A9A"/>
    <w:rsid w:val="00885E03"/>
    <w:rsid w:val="008872EB"/>
    <w:rsid w:val="00891CFF"/>
    <w:rsid w:val="008B674C"/>
    <w:rsid w:val="008B6BD2"/>
    <w:rsid w:val="008C3A0F"/>
    <w:rsid w:val="008F055B"/>
    <w:rsid w:val="008F2AEA"/>
    <w:rsid w:val="0091449C"/>
    <w:rsid w:val="00915467"/>
    <w:rsid w:val="00920DB9"/>
    <w:rsid w:val="009240C2"/>
    <w:rsid w:val="00924ECF"/>
    <w:rsid w:val="009257A6"/>
    <w:rsid w:val="009261C0"/>
    <w:rsid w:val="00940097"/>
    <w:rsid w:val="009456AE"/>
    <w:rsid w:val="00946554"/>
    <w:rsid w:val="009540C0"/>
    <w:rsid w:val="00964437"/>
    <w:rsid w:val="00965212"/>
    <w:rsid w:val="00965933"/>
    <w:rsid w:val="009817BC"/>
    <w:rsid w:val="00986CCA"/>
    <w:rsid w:val="00994958"/>
    <w:rsid w:val="009A0BDC"/>
    <w:rsid w:val="009A5AD0"/>
    <w:rsid w:val="009A7BDB"/>
    <w:rsid w:val="009C2C40"/>
    <w:rsid w:val="009D2C28"/>
    <w:rsid w:val="009D3A0C"/>
    <w:rsid w:val="009E1C42"/>
    <w:rsid w:val="009E6698"/>
    <w:rsid w:val="009F00DE"/>
    <w:rsid w:val="009F1F64"/>
    <w:rsid w:val="009F4C89"/>
    <w:rsid w:val="00A00FC4"/>
    <w:rsid w:val="00A02430"/>
    <w:rsid w:val="00A046AF"/>
    <w:rsid w:val="00A0647E"/>
    <w:rsid w:val="00A06E76"/>
    <w:rsid w:val="00A07CFE"/>
    <w:rsid w:val="00A214BE"/>
    <w:rsid w:val="00A25F6F"/>
    <w:rsid w:val="00A27C52"/>
    <w:rsid w:val="00A32FB5"/>
    <w:rsid w:val="00A4288E"/>
    <w:rsid w:val="00A4343D"/>
    <w:rsid w:val="00A46239"/>
    <w:rsid w:val="00A478DE"/>
    <w:rsid w:val="00A50614"/>
    <w:rsid w:val="00A715E1"/>
    <w:rsid w:val="00A71600"/>
    <w:rsid w:val="00A7677C"/>
    <w:rsid w:val="00A812C9"/>
    <w:rsid w:val="00A859A4"/>
    <w:rsid w:val="00A905BF"/>
    <w:rsid w:val="00A93EF0"/>
    <w:rsid w:val="00AA01BA"/>
    <w:rsid w:val="00AA240A"/>
    <w:rsid w:val="00AA30AD"/>
    <w:rsid w:val="00AB2381"/>
    <w:rsid w:val="00AB5CFB"/>
    <w:rsid w:val="00AC0344"/>
    <w:rsid w:val="00AC558A"/>
    <w:rsid w:val="00AD1AE6"/>
    <w:rsid w:val="00AD3594"/>
    <w:rsid w:val="00AD51C7"/>
    <w:rsid w:val="00AE11DC"/>
    <w:rsid w:val="00AE682C"/>
    <w:rsid w:val="00AF0CB9"/>
    <w:rsid w:val="00AF0FF6"/>
    <w:rsid w:val="00AF1C2B"/>
    <w:rsid w:val="00B01989"/>
    <w:rsid w:val="00B03982"/>
    <w:rsid w:val="00B050F0"/>
    <w:rsid w:val="00B065C6"/>
    <w:rsid w:val="00B075AE"/>
    <w:rsid w:val="00B11130"/>
    <w:rsid w:val="00B17608"/>
    <w:rsid w:val="00B1782F"/>
    <w:rsid w:val="00B2771C"/>
    <w:rsid w:val="00B306EB"/>
    <w:rsid w:val="00B40077"/>
    <w:rsid w:val="00B45264"/>
    <w:rsid w:val="00B46277"/>
    <w:rsid w:val="00B5290C"/>
    <w:rsid w:val="00B52EEB"/>
    <w:rsid w:val="00B53D3C"/>
    <w:rsid w:val="00B545AD"/>
    <w:rsid w:val="00B57E1C"/>
    <w:rsid w:val="00B643E0"/>
    <w:rsid w:val="00B82B42"/>
    <w:rsid w:val="00B91F6C"/>
    <w:rsid w:val="00B93564"/>
    <w:rsid w:val="00B94A46"/>
    <w:rsid w:val="00BA0EA1"/>
    <w:rsid w:val="00BA3B02"/>
    <w:rsid w:val="00BA4799"/>
    <w:rsid w:val="00BB6181"/>
    <w:rsid w:val="00BB6999"/>
    <w:rsid w:val="00BC41B2"/>
    <w:rsid w:val="00BC7505"/>
    <w:rsid w:val="00BD04A7"/>
    <w:rsid w:val="00BD5505"/>
    <w:rsid w:val="00BE61F6"/>
    <w:rsid w:val="00C02530"/>
    <w:rsid w:val="00C04259"/>
    <w:rsid w:val="00C12E98"/>
    <w:rsid w:val="00C17711"/>
    <w:rsid w:val="00C20105"/>
    <w:rsid w:val="00C20306"/>
    <w:rsid w:val="00C41CA8"/>
    <w:rsid w:val="00C42001"/>
    <w:rsid w:val="00C4480F"/>
    <w:rsid w:val="00C46768"/>
    <w:rsid w:val="00C47A44"/>
    <w:rsid w:val="00C5100D"/>
    <w:rsid w:val="00C64B25"/>
    <w:rsid w:val="00C66DF6"/>
    <w:rsid w:val="00C7247F"/>
    <w:rsid w:val="00C76A11"/>
    <w:rsid w:val="00C808C5"/>
    <w:rsid w:val="00C90D9A"/>
    <w:rsid w:val="00C92C07"/>
    <w:rsid w:val="00C96752"/>
    <w:rsid w:val="00CA5E0B"/>
    <w:rsid w:val="00CB37C0"/>
    <w:rsid w:val="00CB7E86"/>
    <w:rsid w:val="00CC05F2"/>
    <w:rsid w:val="00CC1A52"/>
    <w:rsid w:val="00CD08AB"/>
    <w:rsid w:val="00CD5F2A"/>
    <w:rsid w:val="00CD7A67"/>
    <w:rsid w:val="00CF3D62"/>
    <w:rsid w:val="00D011F9"/>
    <w:rsid w:val="00D02421"/>
    <w:rsid w:val="00D03F82"/>
    <w:rsid w:val="00D04708"/>
    <w:rsid w:val="00D0558E"/>
    <w:rsid w:val="00D15949"/>
    <w:rsid w:val="00D2686C"/>
    <w:rsid w:val="00D44288"/>
    <w:rsid w:val="00D555CC"/>
    <w:rsid w:val="00D60031"/>
    <w:rsid w:val="00D7252E"/>
    <w:rsid w:val="00D87A0B"/>
    <w:rsid w:val="00D912E7"/>
    <w:rsid w:val="00D91FBC"/>
    <w:rsid w:val="00D97E10"/>
    <w:rsid w:val="00DA0250"/>
    <w:rsid w:val="00DA350C"/>
    <w:rsid w:val="00DA7F01"/>
    <w:rsid w:val="00DA7F6E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568F"/>
    <w:rsid w:val="00DF69DE"/>
    <w:rsid w:val="00E04950"/>
    <w:rsid w:val="00E05DEF"/>
    <w:rsid w:val="00E133E0"/>
    <w:rsid w:val="00E16829"/>
    <w:rsid w:val="00E17A54"/>
    <w:rsid w:val="00E226E2"/>
    <w:rsid w:val="00E26931"/>
    <w:rsid w:val="00E36348"/>
    <w:rsid w:val="00E40892"/>
    <w:rsid w:val="00E4215E"/>
    <w:rsid w:val="00E44F7D"/>
    <w:rsid w:val="00E46818"/>
    <w:rsid w:val="00E51B64"/>
    <w:rsid w:val="00E52A50"/>
    <w:rsid w:val="00E53FFC"/>
    <w:rsid w:val="00E556A8"/>
    <w:rsid w:val="00E72141"/>
    <w:rsid w:val="00E75CCF"/>
    <w:rsid w:val="00E76C81"/>
    <w:rsid w:val="00E84D6E"/>
    <w:rsid w:val="00E85B3A"/>
    <w:rsid w:val="00E92682"/>
    <w:rsid w:val="00E94CA6"/>
    <w:rsid w:val="00EB0AA3"/>
    <w:rsid w:val="00EC0728"/>
    <w:rsid w:val="00EC742E"/>
    <w:rsid w:val="00ED2851"/>
    <w:rsid w:val="00EE4C0F"/>
    <w:rsid w:val="00EE637A"/>
    <w:rsid w:val="00EF7511"/>
    <w:rsid w:val="00EF7FB1"/>
    <w:rsid w:val="00F07082"/>
    <w:rsid w:val="00F11A56"/>
    <w:rsid w:val="00F157DD"/>
    <w:rsid w:val="00F21DB6"/>
    <w:rsid w:val="00F24527"/>
    <w:rsid w:val="00F369B4"/>
    <w:rsid w:val="00F379A2"/>
    <w:rsid w:val="00F518BF"/>
    <w:rsid w:val="00F5280B"/>
    <w:rsid w:val="00F57236"/>
    <w:rsid w:val="00F64F76"/>
    <w:rsid w:val="00F65F4B"/>
    <w:rsid w:val="00F678FF"/>
    <w:rsid w:val="00F70EE0"/>
    <w:rsid w:val="00F72135"/>
    <w:rsid w:val="00F76880"/>
    <w:rsid w:val="00F80271"/>
    <w:rsid w:val="00F8701F"/>
    <w:rsid w:val="00F87607"/>
    <w:rsid w:val="00FA1479"/>
    <w:rsid w:val="00FA1D84"/>
    <w:rsid w:val="00FB46C6"/>
    <w:rsid w:val="00FB5D47"/>
    <w:rsid w:val="00FB69BE"/>
    <w:rsid w:val="00FB6E97"/>
    <w:rsid w:val="00FC0C11"/>
    <w:rsid w:val="00FD23D7"/>
    <w:rsid w:val="00FD7AE5"/>
    <w:rsid w:val="00FF1E58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4273"/>
    <o:shapelayout v:ext="edit">
      <o:idmap v:ext="edit" data="1"/>
    </o:shapelayout>
  </w:shapeDefaults>
  <w:decimalSymbol w:val=","/>
  <w:listSeparator w:val=";"/>
  <w14:docId w14:val="5DC2F1FB"/>
  <w15:chartTrackingRefBased/>
  <w15:docId w15:val="{0C44031C-B87A-4485-A967-AD8D14ABF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autoRedefine/>
    <w:unhideWhenUsed/>
    <w:qFormat/>
    <w:rsid w:val="00F65F4B"/>
    <w:pPr>
      <w:ind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Beskrivning"/>
    <w:link w:val="PIfotnotChar"/>
    <w:autoRedefine/>
    <w:qFormat/>
    <w:rsid w:val="00F65F4B"/>
    <w:rPr>
      <w:rFonts w:cs="Arial"/>
      <w:b/>
      <w:vertAlign w:val="superscript"/>
    </w:rPr>
  </w:style>
  <w:style w:type="character" w:customStyle="1" w:styleId="BeskrivningChar">
    <w:name w:val="Beskrivning Char"/>
    <w:basedOn w:val="Standardstycketeckensnitt"/>
    <w:link w:val="Beskrivning"/>
    <w:rsid w:val="00F65F4B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BeskrivningChar"/>
    <w:link w:val="PIfotnot"/>
    <w:rsid w:val="00F65F4B"/>
    <w:rPr>
      <w:rFonts w:ascii="Arial" w:hAnsi="Arial" w:cs="Arial"/>
      <w:b/>
      <w:iCs/>
      <w:color w:val="000000" w:themeColor="text1"/>
      <w:szCs w:val="18"/>
      <w:vertAlign w:val="superscript"/>
      <w:lang w:val="en-GB"/>
    </w:rPr>
  </w:style>
  <w:style w:type="paragraph" w:styleId="Liststycke">
    <w:name w:val="List Paragraph"/>
    <w:basedOn w:val="Normal"/>
    <w:uiPriority w:val="34"/>
    <w:qFormat/>
    <w:rsid w:val="008F2AEA"/>
    <w:pPr>
      <w:ind w:left="720"/>
      <w:contextualSpacing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FC0C11"/>
    <w:rPr>
      <w:sz w:val="24"/>
      <w:szCs w:val="24"/>
      <w:lang w:val="en-US" w:eastAsia="en-US"/>
    </w:rPr>
  </w:style>
  <w:style w:type="character" w:styleId="Olstomnmnande">
    <w:name w:val="Unresolved Mention"/>
    <w:basedOn w:val="Standardstycketeckensnitt"/>
    <w:uiPriority w:val="99"/>
    <w:semiHidden/>
    <w:unhideWhenUsed/>
    <w:rsid w:val="00C042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bi.ac.uk/imgt/hl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s://labproducts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57E889-8DC3-4EE9-801B-67ADF6738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366</Words>
  <Characters>2793</Characters>
  <Application>Microsoft Office Word</Application>
  <DocSecurity>0</DocSecurity>
  <Lines>23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153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7</cp:revision>
  <cp:lastPrinted>2023-07-14T11:09:00Z</cp:lastPrinted>
  <dcterms:created xsi:type="dcterms:W3CDTF">2023-07-14T10:50:00Z</dcterms:created>
  <dcterms:modified xsi:type="dcterms:W3CDTF">2023-08-28T10:27:00Z</dcterms:modified>
</cp:coreProperties>
</file>